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E369B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ohonan</w:t>
      </w:r>
      <w:proofErr w:type="spellEnd"/>
      <w:r>
        <w:rPr>
          <w:rFonts w:ascii="Times New Roman" w:hAnsi="Times New Roman" w:cs="Times New Roman"/>
          <w:sz w:val="24"/>
        </w:rPr>
        <w:t xml:space="preserve">*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Lembaga </w:t>
      </w:r>
      <w:proofErr w:type="spellStart"/>
      <w:r>
        <w:rPr>
          <w:rFonts w:ascii="Times New Roman" w:hAnsi="Times New Roman" w:cs="Times New Roman"/>
          <w:sz w:val="24"/>
        </w:rPr>
        <w:t>pendidikan</w:t>
      </w:r>
      <w:proofErr w:type="spellEnd"/>
    </w:p>
    <w:p w14:paraId="7FC1A45B" w14:textId="53A8BB66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42CB4546" w14:textId="2B08697E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b-</w:t>
      </w:r>
      <w:proofErr w:type="spellStart"/>
      <w:r>
        <w:rPr>
          <w:rFonts w:ascii="Times New Roman" w:hAnsi="Times New Roman" w:cs="Times New Roman"/>
          <w:sz w:val="24"/>
        </w:rPr>
        <w:t>Jen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0B2D5EFB" w14:textId="7EC6B8A6" w:rsidR="00907015" w:rsidRDefault="00907015" w:rsidP="00902CA2">
      <w:pPr>
        <w:tabs>
          <w:tab w:val="left" w:pos="2160"/>
        </w:tabs>
        <w:ind w:left="2970" w:hanging="297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Judul</w:t>
      </w:r>
      <w:proofErr w:type="spellEnd"/>
      <w:r>
        <w:rPr>
          <w:rFonts w:ascii="Times New Roman" w:hAnsi="Times New Roman" w:cs="Times New Roman"/>
          <w:sz w:val="24"/>
        </w:rPr>
        <w:tab/>
      </w:r>
      <w:r w:rsidR="00595F2C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:</w:t>
      </w:r>
      <w:r w:rsidR="00595F2C">
        <w:rPr>
          <w:rFonts w:ascii="Times New Roman" w:hAnsi="Times New Roman" w:cs="Times New Roman"/>
          <w:sz w:val="24"/>
        </w:rPr>
        <w:t xml:space="preserve"> </w:t>
      </w:r>
    </w:p>
    <w:p w14:paraId="3E6CA227" w14:textId="7CC3CE1A" w:rsidR="00AD27A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Ura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ng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ab/>
        <w:t xml:space="preserve">: </w:t>
      </w:r>
    </w:p>
    <w:p w14:paraId="1B6E53CF" w14:textId="28A6A63A" w:rsidR="0090701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angg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kan</w:t>
      </w:r>
      <w:proofErr w:type="spellEnd"/>
      <w:r>
        <w:rPr>
          <w:rFonts w:ascii="Times New Roman" w:hAnsi="Times New Roman" w:cs="Times New Roman"/>
          <w:sz w:val="24"/>
        </w:rPr>
        <w:t xml:space="preserve">: </w:t>
      </w:r>
    </w:p>
    <w:p w14:paraId="7291E046" w14:textId="56445E8E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egara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kan</w:t>
      </w:r>
      <w:proofErr w:type="spellEnd"/>
      <w:r>
        <w:rPr>
          <w:rFonts w:ascii="Times New Roman" w:hAnsi="Times New Roman" w:cs="Times New Roman"/>
          <w:sz w:val="24"/>
        </w:rPr>
        <w:tab/>
        <w:t xml:space="preserve">: </w:t>
      </w:r>
    </w:p>
    <w:p w14:paraId="6155C07C" w14:textId="1C43C488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Kota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an</w:t>
      </w:r>
      <w:proofErr w:type="spellEnd"/>
      <w:r>
        <w:rPr>
          <w:rFonts w:ascii="Times New Roman" w:hAnsi="Times New Roman" w:cs="Times New Roman"/>
          <w:sz w:val="24"/>
        </w:rPr>
        <w:tab/>
        <w:t xml:space="preserve">: </w:t>
      </w:r>
    </w:p>
    <w:p w14:paraId="31C633FB" w14:textId="77777777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1BC50358" w14:textId="04F6D79D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ncipta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u w:val="single"/>
        </w:rPr>
        <w:t xml:space="preserve">(data </w:t>
      </w:r>
      <w:proofErr w:type="spellStart"/>
      <w:r>
        <w:rPr>
          <w:rFonts w:ascii="Times New Roman" w:hAnsi="Times New Roman" w:cs="Times New Roman"/>
          <w:sz w:val="24"/>
          <w:u w:val="single"/>
        </w:rPr>
        <w:t>sesuai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dengan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KTP)</w:t>
      </w:r>
    </w:p>
    <w:p w14:paraId="0CBA4F38" w14:textId="11E5A8EB" w:rsidR="006D1A1D" w:rsidRPr="006D1A1D" w:rsidRDefault="006D1A1D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 w:rsidRPr="006D1A1D">
        <w:rPr>
          <w:rFonts w:ascii="Times New Roman" w:hAnsi="Times New Roman" w:cs="Times New Roman"/>
          <w:b/>
          <w:bCs/>
          <w:sz w:val="24"/>
          <w:u w:val="single"/>
        </w:rPr>
        <w:t>1.</w:t>
      </w:r>
    </w:p>
    <w:p w14:paraId="701E14AB" w14:textId="17EC4913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4D0BCBD2" w14:textId="5EBC2F6C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3655C10B" w14:textId="7474340C" w:rsidR="009C392A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38B7D6CC" w14:textId="28FDAD31" w:rsidR="00907015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7FB816EA" w14:textId="26E9FBF5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545401CC" w14:textId="7973A098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06D5973A" w14:textId="63E4E911" w:rsidR="00FD0B71" w:rsidRDefault="00907015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4070ACCB" w14:textId="3DA1C5B5" w:rsidR="006D1A1D" w:rsidRDefault="006D1A1D" w:rsidP="001376F3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022A8D85" w14:textId="483E653C" w:rsidR="006D1A1D" w:rsidRPr="006D1A1D" w:rsidRDefault="006D1A1D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2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4B172E9D" w14:textId="5FCE2922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53640CC2" w14:textId="030CF624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404A5282" w14:textId="234B6F10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7E4C0B81" w14:textId="1FF08432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4662629A" w14:textId="13F2A066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476D88D5" w14:textId="690C324D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502739E1" w14:textId="5E001629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7C01BE25" w14:textId="6EC8C167" w:rsidR="00595F2C" w:rsidRDefault="00595F2C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7AA12879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0CCC4ED9" w14:textId="77777777" w:rsidR="00FD0B71" w:rsidRDefault="00FD0B71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5B793C34" w14:textId="77777777" w:rsidR="00FD0B71" w:rsidRDefault="00FD0B71" w:rsidP="00FD0B71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megang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Hak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Cipta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</w:p>
    <w:p w14:paraId="55077094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Politeknik</w:t>
      </w:r>
      <w:proofErr w:type="spellEnd"/>
      <w:r>
        <w:rPr>
          <w:rFonts w:ascii="Times New Roman" w:hAnsi="Times New Roman" w:cs="Times New Roman"/>
          <w:sz w:val="24"/>
        </w:rPr>
        <w:t xml:space="preserve"> Negeri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</w:p>
    <w:p w14:paraId="1976C7D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7CDE4AEA" w14:textId="77777777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Jl. Ahmad </w:t>
      </w:r>
      <w:proofErr w:type="spellStart"/>
      <w:r>
        <w:rPr>
          <w:rFonts w:ascii="Times New Roman" w:hAnsi="Times New Roman" w:cs="Times New Roman"/>
          <w:sz w:val="24"/>
        </w:rPr>
        <w:t>Yani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  <w:r>
        <w:rPr>
          <w:rFonts w:ascii="Times New Roman" w:hAnsi="Times New Roman" w:cs="Times New Roman"/>
          <w:sz w:val="24"/>
        </w:rPr>
        <w:t xml:space="preserve"> Kota, </w:t>
      </w:r>
      <w:proofErr w:type="spellStart"/>
      <w:r>
        <w:rPr>
          <w:rFonts w:ascii="Times New Roman" w:hAnsi="Times New Roman" w:cs="Times New Roman"/>
          <w:sz w:val="24"/>
        </w:rPr>
        <w:t>Tel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ing</w:t>
      </w:r>
      <w:proofErr w:type="spellEnd"/>
      <w:r>
        <w:rPr>
          <w:rFonts w:ascii="Times New Roman" w:hAnsi="Times New Roman" w:cs="Times New Roman"/>
          <w:sz w:val="24"/>
        </w:rPr>
        <w:t xml:space="preserve">, Kota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</w:p>
    <w:p w14:paraId="76ECE6D8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Batam</w:t>
      </w:r>
      <w:proofErr w:type="spellEnd"/>
    </w:p>
    <w:p w14:paraId="7960E5C6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61</w:t>
      </w:r>
    </w:p>
    <w:p w14:paraId="155BE022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00B22DE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4E98B211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sentrahki@polibatam.ac.id</w:t>
      </w:r>
    </w:p>
    <w:p w14:paraId="52F40F44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. Telp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bookmarkStart w:id="0" w:name="_Hlk48158089"/>
      <w:r>
        <w:rPr>
          <w:rFonts w:ascii="Times New Roman" w:hAnsi="Times New Roman" w:cs="Times New Roman"/>
          <w:sz w:val="24"/>
        </w:rPr>
        <w:t>(0778) 469 86</w:t>
      </w:r>
      <w:bookmarkEnd w:id="0"/>
      <w:r>
        <w:rPr>
          <w:rFonts w:ascii="Times New Roman" w:hAnsi="Times New Roman" w:cs="Times New Roman"/>
          <w:sz w:val="24"/>
        </w:rPr>
        <w:t>0</w:t>
      </w:r>
    </w:p>
    <w:p w14:paraId="67235C4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1322F0" w14:textId="57F86715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NK CIPTAAN: </w:t>
      </w:r>
    </w:p>
    <w:p w14:paraId="65303956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06148484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2C817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32706177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1C57EFE5" w14:textId="77777777" w:rsidR="00907015" w:rsidRPr="002D72C4" w:rsidRDefault="00907015" w:rsidP="00907015"/>
    <w:p w14:paraId="749AD99D" w14:textId="77777777" w:rsidR="00907015" w:rsidRPr="004E189E" w:rsidRDefault="00907015" w:rsidP="00907015"/>
    <w:p w14:paraId="739B496D" w14:textId="77777777" w:rsidR="00907015" w:rsidRPr="00514E5A" w:rsidRDefault="00907015" w:rsidP="00907015"/>
    <w:p w14:paraId="2397648E" w14:textId="77777777" w:rsidR="00E50159" w:rsidRPr="00907015" w:rsidRDefault="00E50159" w:rsidP="00907015"/>
    <w:sectPr w:rsidR="00E50159" w:rsidRPr="00907015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NDK2MDUxMzUwMjZR0lEKTi0uzszPAykwrgUAyiBk0CwAAAA="/>
  </w:docVars>
  <w:rsids>
    <w:rsidRoot w:val="004E1CD5"/>
    <w:rsid w:val="00024D4B"/>
    <w:rsid w:val="000443A8"/>
    <w:rsid w:val="00044926"/>
    <w:rsid w:val="00045866"/>
    <w:rsid w:val="00046BCF"/>
    <w:rsid w:val="00052DBE"/>
    <w:rsid w:val="0006556E"/>
    <w:rsid w:val="000C64F3"/>
    <w:rsid w:val="000F3673"/>
    <w:rsid w:val="001376F3"/>
    <w:rsid w:val="0018408B"/>
    <w:rsid w:val="001F00C9"/>
    <w:rsid w:val="002069EB"/>
    <w:rsid w:val="002B48A3"/>
    <w:rsid w:val="002D34EC"/>
    <w:rsid w:val="003204FF"/>
    <w:rsid w:val="00356C47"/>
    <w:rsid w:val="00445F21"/>
    <w:rsid w:val="004B520A"/>
    <w:rsid w:val="004E1CD5"/>
    <w:rsid w:val="004F3CE0"/>
    <w:rsid w:val="00591029"/>
    <w:rsid w:val="00595F2C"/>
    <w:rsid w:val="005B5E48"/>
    <w:rsid w:val="00626854"/>
    <w:rsid w:val="00640E37"/>
    <w:rsid w:val="006D1A1D"/>
    <w:rsid w:val="006D3D22"/>
    <w:rsid w:val="006E09BF"/>
    <w:rsid w:val="00734C8A"/>
    <w:rsid w:val="007A285F"/>
    <w:rsid w:val="007B0A65"/>
    <w:rsid w:val="007B7BF2"/>
    <w:rsid w:val="008A7AC7"/>
    <w:rsid w:val="008E21C4"/>
    <w:rsid w:val="00902CA2"/>
    <w:rsid w:val="00907015"/>
    <w:rsid w:val="0092730B"/>
    <w:rsid w:val="009278CB"/>
    <w:rsid w:val="00934AD6"/>
    <w:rsid w:val="00936CE8"/>
    <w:rsid w:val="009C0D36"/>
    <w:rsid w:val="009C392A"/>
    <w:rsid w:val="009C61F7"/>
    <w:rsid w:val="00A52DCD"/>
    <w:rsid w:val="00AD27A5"/>
    <w:rsid w:val="00AD2E35"/>
    <w:rsid w:val="00AF39AC"/>
    <w:rsid w:val="00B00C14"/>
    <w:rsid w:val="00D107E3"/>
    <w:rsid w:val="00D724E2"/>
    <w:rsid w:val="00DF122B"/>
    <w:rsid w:val="00E50159"/>
    <w:rsid w:val="00F31F7A"/>
    <w:rsid w:val="00F752BD"/>
    <w:rsid w:val="00FB3649"/>
    <w:rsid w:val="00FD0B71"/>
    <w:rsid w:val="00FF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5CCD2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0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DigiArs</cp:lastModifiedBy>
  <cp:revision>2</cp:revision>
  <cp:lastPrinted>2020-12-17T16:48:00Z</cp:lastPrinted>
  <dcterms:created xsi:type="dcterms:W3CDTF">2022-03-18T09:46:00Z</dcterms:created>
  <dcterms:modified xsi:type="dcterms:W3CDTF">2022-03-18T09:46:00Z</dcterms:modified>
</cp:coreProperties>
</file>